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0C47ADF7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132E9A">
        <w:rPr>
          <w:sz w:val="28"/>
          <w:szCs w:val="28"/>
        </w:rPr>
        <w:t>2</w:t>
      </w:r>
      <w:r w:rsidR="0017046A" w:rsidRPr="00A56ABD">
        <w:rPr>
          <w:sz w:val="28"/>
          <w:szCs w:val="28"/>
        </w:rPr>
        <w:t>/</w:t>
      </w:r>
      <w:r w:rsidR="00132E9A">
        <w:rPr>
          <w:sz w:val="28"/>
          <w:szCs w:val="28"/>
        </w:rPr>
        <w:t>1</w:t>
      </w:r>
      <w:r w:rsidR="009348AE">
        <w:rPr>
          <w:sz w:val="28"/>
          <w:szCs w:val="28"/>
        </w:rPr>
        <w:t>3</w:t>
      </w:r>
      <w:r w:rsidR="0017046A" w:rsidRPr="00A56ABD">
        <w:rPr>
          <w:sz w:val="28"/>
          <w:szCs w:val="28"/>
        </w:rPr>
        <w:t>/202</w:t>
      </w:r>
      <w:r w:rsidR="00642455">
        <w:rPr>
          <w:sz w:val="28"/>
          <w:szCs w:val="28"/>
        </w:rPr>
        <w:t>6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pm</w:t>
      </w:r>
      <w:r w:rsidR="00F7053F">
        <w:rPr>
          <w:sz w:val="28"/>
          <w:szCs w:val="28"/>
        </w:rPr>
        <w:t xml:space="preserve">     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pm</w:t>
      </w:r>
      <w:r w:rsidR="00F7053F">
        <w:rPr>
          <w:sz w:val="28"/>
          <w:szCs w:val="28"/>
        </w:rPr>
        <w:t xml:space="preserve">     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4665"/>
      </w:tblGrid>
      <w:tr w:rsidR="005671DA" w14:paraId="1C2725FF" w14:textId="77777777" w:rsidTr="00FF7B42">
        <w:trPr>
          <w:trHeight w:val="440"/>
        </w:trPr>
        <w:tc>
          <w:tcPr>
            <w:tcW w:w="14665" w:type="dxa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  <w:tr w:rsidR="00B80F33" w14:paraId="36AE15C1" w14:textId="77777777" w:rsidTr="00255807">
        <w:trPr>
          <w:trHeight w:val="85"/>
        </w:trPr>
        <w:tc>
          <w:tcPr>
            <w:tcW w:w="14665" w:type="dxa"/>
            <w:vAlign w:val="center"/>
          </w:tcPr>
          <w:p w14:paraId="27565957" w14:textId="4A2B7B9D" w:rsidR="00B80F33" w:rsidRPr="005671DA" w:rsidRDefault="00B80F33" w:rsidP="00EA7D77">
            <w:pPr>
              <w:pStyle w:val="ListParagraph"/>
              <w:numPr>
                <w:ilvl w:val="0"/>
                <w:numId w:val="5"/>
              </w:numPr>
            </w:pPr>
            <w:r w:rsidRPr="00B80F33">
              <w:rPr>
                <w:sz w:val="24"/>
                <w:szCs w:val="24"/>
                <w:highlight w:val="yellow"/>
              </w:rPr>
              <w:t xml:space="preserve">Review Minutes from January 23, 2026     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77777777" w:rsidR="00A4477D" w:rsidRPr="00CA44E6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less</w:t>
            </w:r>
            <w:r w:rsidRPr="00D70873">
              <w:rPr>
                <w:b/>
                <w:sz w:val="20"/>
                <w:szCs w:val="20"/>
              </w:rPr>
              <w:t xml:space="preserve"> on 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F4149F">
        <w:tc>
          <w:tcPr>
            <w:tcW w:w="1225" w:type="pct"/>
            <w:shd w:val="clear" w:color="auto" w:fill="auto"/>
          </w:tcPr>
          <w:p w14:paraId="2EDAD7BA" w14:textId="77777777" w:rsidR="00705AE8" w:rsidRDefault="00705AE8" w:rsidP="00705AE8"/>
          <w:p w14:paraId="1C92C43A" w14:textId="551A757F" w:rsidR="00705AE8" w:rsidRPr="004B7ECE" w:rsidRDefault="005A4241" w:rsidP="005A4241">
            <w:r>
              <w:t>Welcome Everyone</w:t>
            </w:r>
            <w:r w:rsidR="001564F7">
              <w:t xml:space="preserve"> </w:t>
            </w:r>
          </w:p>
        </w:tc>
        <w:tc>
          <w:tcPr>
            <w:tcW w:w="796" w:type="pct"/>
            <w:shd w:val="clear" w:color="auto" w:fill="auto"/>
          </w:tcPr>
          <w:p w14:paraId="457EADC0" w14:textId="77777777" w:rsidR="00705AE8" w:rsidRDefault="00705AE8" w:rsidP="00705AE8"/>
          <w:p w14:paraId="27DC7FEF" w14:textId="3A4AA2D8" w:rsidR="00705AE8" w:rsidRPr="004B7ECE" w:rsidRDefault="00705AE8" w:rsidP="00705AE8">
            <w:r>
              <w:t>Jen &amp; Kerrie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09943FB9" w14:textId="3CFD3BFC" w:rsidR="00705AE8" w:rsidRPr="005E4AED" w:rsidRDefault="00EA7D77" w:rsidP="00705AE8">
            <w:pPr>
              <w:jc w:val="center"/>
            </w:pPr>
            <w:r>
              <w:t>2</w:t>
            </w:r>
            <w:r w:rsidR="00705AE8" w:rsidRPr="005E4AED">
              <w:t xml:space="preserve"> m</w:t>
            </w:r>
            <w:r w:rsidR="00705AE8">
              <w:t>i</w:t>
            </w:r>
            <w:r w:rsidR="00705AE8" w:rsidRPr="005E4AED">
              <w:t>n</w:t>
            </w:r>
            <w:r w:rsidR="00B80F33">
              <w:t>s</w:t>
            </w:r>
          </w:p>
          <w:p w14:paraId="175D426C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31CE19A1" w14:textId="6D17829C" w:rsidR="00705AE8" w:rsidRPr="005E4AED" w:rsidRDefault="005A4241" w:rsidP="009348AE">
            <w:pPr>
              <w:pStyle w:val="ListParagraph"/>
              <w:numPr>
                <w:ilvl w:val="0"/>
                <w:numId w:val="14"/>
              </w:numPr>
              <w:ind w:left="714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Welcome </w:t>
            </w:r>
          </w:p>
        </w:tc>
        <w:tc>
          <w:tcPr>
            <w:tcW w:w="468" w:type="pct"/>
            <w:shd w:val="clear" w:color="auto" w:fill="auto"/>
          </w:tcPr>
          <w:p w14:paraId="4ABA0E21" w14:textId="6410C96B" w:rsidR="00705AE8" w:rsidRPr="003F7E67" w:rsidRDefault="0032039D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905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iscussion</w:t>
            </w:r>
          </w:p>
          <w:p w14:paraId="5EBCDD41" w14:textId="075A3D2B" w:rsidR="00705AE8" w:rsidRPr="003F7E67" w:rsidRDefault="0032039D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874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ecision</w:t>
            </w:r>
          </w:p>
          <w:p w14:paraId="0E80FB94" w14:textId="77777777" w:rsidR="00705AE8" w:rsidRPr="003F7E67" w:rsidRDefault="0032039D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6799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Advocacy</w:t>
            </w:r>
          </w:p>
          <w:p w14:paraId="05402500" w14:textId="78E0B102" w:rsidR="00705AE8" w:rsidRPr="0013129A" w:rsidRDefault="0032039D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4476D" w14:paraId="34B41CF8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6791A744" w14:textId="30ACE574" w:rsidR="00D4476D" w:rsidRPr="00E53573" w:rsidRDefault="00C2052C" w:rsidP="00D447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C FX Funds</w:t>
            </w:r>
          </w:p>
        </w:tc>
        <w:tc>
          <w:tcPr>
            <w:tcW w:w="796" w:type="pct"/>
            <w:vAlign w:val="center"/>
          </w:tcPr>
          <w:p w14:paraId="59CAC4FA" w14:textId="427153FB" w:rsidR="00D4476D" w:rsidRDefault="00D4476D" w:rsidP="00D4476D">
            <w:r>
              <w:t>Kerrie</w:t>
            </w:r>
          </w:p>
        </w:tc>
        <w:tc>
          <w:tcPr>
            <w:tcW w:w="427" w:type="pct"/>
            <w:vAlign w:val="center"/>
          </w:tcPr>
          <w:p w14:paraId="52F38C87" w14:textId="648EF56E" w:rsidR="00D4476D" w:rsidRDefault="007C5850" w:rsidP="00EA7D77">
            <w:pPr>
              <w:jc w:val="center"/>
            </w:pPr>
            <w:r>
              <w:t>2</w:t>
            </w:r>
            <w:r w:rsidR="00D4476D"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6462EB7C" w14:textId="4D2322FD" w:rsidR="00EA7D77" w:rsidRDefault="00C2052C" w:rsidP="00C2052C">
            <w:pPr>
              <w:pStyle w:val="ListParagraph"/>
              <w:numPr>
                <w:ilvl w:val="0"/>
                <w:numId w:val="6"/>
              </w:numPr>
            </w:pPr>
            <w:r>
              <w:t>Balance</w:t>
            </w:r>
          </w:p>
        </w:tc>
        <w:tc>
          <w:tcPr>
            <w:tcW w:w="468" w:type="pct"/>
          </w:tcPr>
          <w:p w14:paraId="41F0E916" w14:textId="5A823E3F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0239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Discussion</w:t>
            </w:r>
          </w:p>
          <w:p w14:paraId="522AC031" w14:textId="4FF39180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5658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Decision</w:t>
            </w:r>
          </w:p>
          <w:p w14:paraId="4D1BF16A" w14:textId="77777777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1500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Advocacy</w:t>
            </w:r>
          </w:p>
          <w:p w14:paraId="440952A3" w14:textId="3D2C0B63" w:rsidR="00D4476D" w:rsidRPr="0013129A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614099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4476D" w14:paraId="3F823440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7CC82331" w14:textId="1A31843B" w:rsidR="00D4476D" w:rsidRPr="00E53573" w:rsidRDefault="00D4476D" w:rsidP="00D4476D">
            <w:pPr>
              <w:pStyle w:val="NoSpacing"/>
            </w:pPr>
            <w:r w:rsidRPr="002C5298">
              <w:t>Faculty-Led</w:t>
            </w:r>
            <w:r>
              <w:rPr>
                <w:b/>
              </w:rPr>
              <w:t xml:space="preserve"> </w:t>
            </w:r>
            <w:r w:rsidRPr="002C5298">
              <w:t xml:space="preserve"> </w:t>
            </w:r>
            <w:r>
              <w:t xml:space="preserve">Study Abroad </w:t>
            </w:r>
            <w:r w:rsidRPr="002C5298">
              <w:rPr>
                <w:spacing w:val="-2"/>
              </w:rPr>
              <w:t>Handbook</w:t>
            </w:r>
          </w:p>
        </w:tc>
        <w:tc>
          <w:tcPr>
            <w:tcW w:w="796" w:type="pct"/>
            <w:vAlign w:val="center"/>
          </w:tcPr>
          <w:p w14:paraId="24FB0B7C" w14:textId="1FDF637A" w:rsidR="00D4476D" w:rsidRDefault="00D4476D" w:rsidP="00D4476D">
            <w:r>
              <w:t>Jen</w:t>
            </w:r>
          </w:p>
        </w:tc>
        <w:tc>
          <w:tcPr>
            <w:tcW w:w="427" w:type="pct"/>
            <w:vAlign w:val="center"/>
          </w:tcPr>
          <w:p w14:paraId="4DF4511D" w14:textId="6AA0DCF8" w:rsidR="00D4476D" w:rsidRDefault="00D4476D" w:rsidP="00B80F33">
            <w:pPr>
              <w:jc w:val="center"/>
            </w:pPr>
            <w:r>
              <w:t>1</w:t>
            </w:r>
            <w:r w:rsidR="00B80F33">
              <w:t>0</w:t>
            </w:r>
            <w:r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55443830" w14:textId="3BDBBBE0" w:rsidR="00D4476D" w:rsidRDefault="00D4476D" w:rsidP="00D4476D">
            <w:pPr>
              <w:pStyle w:val="ListParagraph"/>
              <w:numPr>
                <w:ilvl w:val="0"/>
                <w:numId w:val="6"/>
              </w:numPr>
            </w:pPr>
            <w:r>
              <w:t xml:space="preserve">Updates – Cancellation Policy </w:t>
            </w:r>
          </w:p>
          <w:p w14:paraId="30D8A0CD" w14:textId="33A96418" w:rsidR="00D4476D" w:rsidRDefault="00D4476D" w:rsidP="00B80F33">
            <w:pPr>
              <w:pStyle w:val="ListParagraph"/>
              <w:numPr>
                <w:ilvl w:val="0"/>
                <w:numId w:val="6"/>
              </w:numPr>
            </w:pPr>
            <w:r>
              <w:t xml:space="preserve">File </w:t>
            </w:r>
            <w:r w:rsidR="00B80F33">
              <w:t>name needs to be changed</w:t>
            </w:r>
          </w:p>
        </w:tc>
        <w:tc>
          <w:tcPr>
            <w:tcW w:w="468" w:type="pct"/>
          </w:tcPr>
          <w:p w14:paraId="019D9518" w14:textId="4D310B1E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Discussion</w:t>
            </w:r>
          </w:p>
          <w:p w14:paraId="156D6B2D" w14:textId="493A1349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Decision</w:t>
            </w:r>
          </w:p>
          <w:p w14:paraId="21B54C55" w14:textId="77777777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Advocacy</w:t>
            </w:r>
          </w:p>
          <w:p w14:paraId="433E1396" w14:textId="77777777" w:rsidR="00D4476D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4476D" w14:paraId="703731D5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7B5FC9C0" w14:textId="35B74936" w:rsidR="00D4476D" w:rsidRDefault="00D4476D" w:rsidP="00D4476D">
            <w:r>
              <w:t>GLC Student Handbook</w:t>
            </w:r>
          </w:p>
        </w:tc>
        <w:tc>
          <w:tcPr>
            <w:tcW w:w="796" w:type="pct"/>
            <w:vAlign w:val="center"/>
          </w:tcPr>
          <w:p w14:paraId="24CBB560" w14:textId="1FC3D58C" w:rsidR="00D4476D" w:rsidRDefault="00D4476D" w:rsidP="00D4476D">
            <w:r>
              <w:t>Sub Committee</w:t>
            </w:r>
          </w:p>
        </w:tc>
        <w:tc>
          <w:tcPr>
            <w:tcW w:w="427" w:type="pct"/>
            <w:vAlign w:val="center"/>
          </w:tcPr>
          <w:p w14:paraId="35F9E9A2" w14:textId="23AF457B" w:rsidR="00D4476D" w:rsidRDefault="00D4476D" w:rsidP="00D4476D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0C15182A" w14:textId="32214AB0" w:rsidR="00EA7D77" w:rsidRDefault="00EA7D77" w:rsidP="00EA7D77">
            <w:pPr>
              <w:pStyle w:val="ListParagraph"/>
              <w:numPr>
                <w:ilvl w:val="0"/>
                <w:numId w:val="6"/>
              </w:numPr>
            </w:pPr>
            <w:r>
              <w:t>Fin</w:t>
            </w:r>
            <w:r w:rsidR="007676C9">
              <w:t>ancial</w:t>
            </w:r>
            <w:r>
              <w:t xml:space="preserve"> Aid </w:t>
            </w:r>
          </w:p>
          <w:p w14:paraId="4F84C9D0" w14:textId="7569FADF" w:rsidR="00D4476D" w:rsidRDefault="00EA7D77" w:rsidP="00EA7D77">
            <w:pPr>
              <w:pStyle w:val="ListParagraph"/>
              <w:numPr>
                <w:ilvl w:val="0"/>
                <w:numId w:val="6"/>
              </w:numPr>
            </w:pPr>
            <w:r>
              <w:t xml:space="preserve">Advisor </w:t>
            </w:r>
          </w:p>
        </w:tc>
        <w:tc>
          <w:tcPr>
            <w:tcW w:w="468" w:type="pct"/>
          </w:tcPr>
          <w:p w14:paraId="647C7242" w14:textId="77777777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8578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Discussion</w:t>
            </w:r>
          </w:p>
          <w:p w14:paraId="153840B2" w14:textId="4690C696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365759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F33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Decision</w:t>
            </w:r>
          </w:p>
          <w:p w14:paraId="2A16A3AA" w14:textId="77777777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33776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Advocacy</w:t>
            </w:r>
          </w:p>
          <w:p w14:paraId="343F01DC" w14:textId="419170AC" w:rsidR="00D4476D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763113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4476D" w14:paraId="5B267430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295B6814" w14:textId="133BBC8A" w:rsidR="00D4476D" w:rsidRDefault="00D4476D" w:rsidP="00D4476D">
            <w:r>
              <w:t>Scholarships</w:t>
            </w:r>
          </w:p>
        </w:tc>
        <w:tc>
          <w:tcPr>
            <w:tcW w:w="796" w:type="pct"/>
            <w:vAlign w:val="center"/>
          </w:tcPr>
          <w:p w14:paraId="32B48289" w14:textId="5AF83CB3" w:rsidR="00D4476D" w:rsidRDefault="00D4476D" w:rsidP="00D4476D">
            <w:r>
              <w:t>Kerrie &amp; Jen</w:t>
            </w:r>
          </w:p>
        </w:tc>
        <w:tc>
          <w:tcPr>
            <w:tcW w:w="427" w:type="pct"/>
            <w:vAlign w:val="center"/>
          </w:tcPr>
          <w:p w14:paraId="52008F3F" w14:textId="2601047C" w:rsidR="00D4476D" w:rsidRDefault="00D4476D" w:rsidP="00D4476D">
            <w:pPr>
              <w:jc w:val="center"/>
            </w:pPr>
            <w:r>
              <w:t>15 mins</w:t>
            </w:r>
          </w:p>
        </w:tc>
        <w:tc>
          <w:tcPr>
            <w:tcW w:w="2084" w:type="pct"/>
            <w:gridSpan w:val="2"/>
            <w:vAlign w:val="center"/>
          </w:tcPr>
          <w:p w14:paraId="457213DA" w14:textId="04F84C50" w:rsidR="00D4476D" w:rsidRDefault="00D4476D" w:rsidP="00D4476D">
            <w:pPr>
              <w:pStyle w:val="ListParagraph"/>
              <w:numPr>
                <w:ilvl w:val="0"/>
                <w:numId w:val="6"/>
              </w:numPr>
            </w:pPr>
            <w:r>
              <w:t>Gilman Application</w:t>
            </w:r>
          </w:p>
          <w:p w14:paraId="6681E4BF" w14:textId="3D2166D0" w:rsidR="00D4476D" w:rsidRDefault="00D4476D" w:rsidP="00D4476D">
            <w:pPr>
              <w:pStyle w:val="ListParagraph"/>
              <w:numPr>
                <w:ilvl w:val="0"/>
                <w:numId w:val="6"/>
              </w:numPr>
            </w:pPr>
            <w:r>
              <w:t>Break out list, members</w:t>
            </w:r>
          </w:p>
          <w:p w14:paraId="7A8436AE" w14:textId="61E50368" w:rsidR="00D4476D" w:rsidRDefault="00C2052C" w:rsidP="00D4476D">
            <w:pPr>
              <w:pStyle w:val="ListParagraph"/>
              <w:numPr>
                <w:ilvl w:val="0"/>
                <w:numId w:val="6"/>
              </w:numPr>
            </w:pPr>
            <w:r>
              <w:t>Review/Change Rubric</w:t>
            </w:r>
          </w:p>
        </w:tc>
        <w:tc>
          <w:tcPr>
            <w:tcW w:w="468" w:type="pct"/>
          </w:tcPr>
          <w:p w14:paraId="593B2F8F" w14:textId="77777777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6635405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Discussion</w:t>
            </w:r>
          </w:p>
          <w:p w14:paraId="4E9C6C52" w14:textId="77777777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398499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Decision</w:t>
            </w:r>
          </w:p>
          <w:p w14:paraId="61F46ACA" w14:textId="77777777" w:rsidR="00D4476D" w:rsidRPr="003F7E67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63792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Advocacy</w:t>
            </w:r>
          </w:p>
          <w:p w14:paraId="3D32A666" w14:textId="78B1C1E3" w:rsidR="00D4476D" w:rsidRDefault="0032039D" w:rsidP="00D4476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87108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76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4476D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5850" w14:paraId="4A18C152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1DF67376" w14:textId="1F8E761C" w:rsidR="007C5850" w:rsidRDefault="007C5850" w:rsidP="00351EB7">
            <w:r>
              <w:t>Exit Surve</w:t>
            </w:r>
            <w:bookmarkStart w:id="0" w:name="_GoBack"/>
            <w:bookmarkEnd w:id="0"/>
            <w:r>
              <w:t>y</w:t>
            </w:r>
          </w:p>
        </w:tc>
        <w:tc>
          <w:tcPr>
            <w:tcW w:w="796" w:type="pct"/>
            <w:vAlign w:val="center"/>
          </w:tcPr>
          <w:p w14:paraId="12B8357C" w14:textId="19879D7B" w:rsidR="007C5850" w:rsidRDefault="007C5850" w:rsidP="007C5850">
            <w:r>
              <w:t xml:space="preserve">Kerrie </w:t>
            </w:r>
          </w:p>
        </w:tc>
        <w:tc>
          <w:tcPr>
            <w:tcW w:w="427" w:type="pct"/>
            <w:vAlign w:val="center"/>
          </w:tcPr>
          <w:p w14:paraId="3FE891B1" w14:textId="1CC3D350" w:rsidR="007C5850" w:rsidRDefault="00351EB7" w:rsidP="007C5850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5829FD41" w14:textId="466E8361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Exit Survey – Next steps</w:t>
            </w:r>
          </w:p>
        </w:tc>
        <w:tc>
          <w:tcPr>
            <w:tcW w:w="468" w:type="pct"/>
          </w:tcPr>
          <w:p w14:paraId="3F5535FE" w14:textId="77777777" w:rsidR="007C5850" w:rsidRPr="003F7E67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170495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43052C03" w14:textId="77777777" w:rsidR="007C5850" w:rsidRPr="003F7E67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338797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387647A8" w14:textId="77777777" w:rsidR="007C5850" w:rsidRPr="003F7E67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83204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5DE58B2A" w14:textId="2CA7C655" w:rsidR="007C5850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165356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5850" w14:paraId="677975E8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6D4F0629" w14:textId="55DBA697" w:rsidR="007C5850" w:rsidRDefault="007C5850" w:rsidP="007C5850">
            <w:r>
              <w:t xml:space="preserve">Updates/Forms/Documents </w:t>
            </w:r>
          </w:p>
        </w:tc>
        <w:tc>
          <w:tcPr>
            <w:tcW w:w="796" w:type="pct"/>
            <w:vAlign w:val="center"/>
          </w:tcPr>
          <w:p w14:paraId="0BAC54E6" w14:textId="6D736AF7" w:rsidR="007C5850" w:rsidRDefault="007C5850" w:rsidP="007C5850">
            <w:r>
              <w:t>Kerrie</w:t>
            </w:r>
          </w:p>
        </w:tc>
        <w:tc>
          <w:tcPr>
            <w:tcW w:w="427" w:type="pct"/>
            <w:vAlign w:val="center"/>
          </w:tcPr>
          <w:p w14:paraId="6D41B4B9" w14:textId="0C1BF26C" w:rsidR="007C5850" w:rsidRDefault="007C5850" w:rsidP="007C5850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0F1466B3" w14:textId="568B4515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Intent to Lead Form – FUNDING</w:t>
            </w:r>
          </w:p>
          <w:p w14:paraId="28DB6397" w14:textId="0A0F9210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 xml:space="preserve">Health and Wellness form – Approved, Need final copy </w:t>
            </w:r>
          </w:p>
          <w:p w14:paraId="146DEB17" w14:textId="77777777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Summary Report/Exit Report/Board Report</w:t>
            </w:r>
          </w:p>
          <w:p w14:paraId="1BDEBC3D" w14:textId="77777777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Vendor</w:t>
            </w:r>
            <w:r>
              <w:t xml:space="preserve"> approval on Worldstides (where are we)</w:t>
            </w:r>
          </w:p>
          <w:p w14:paraId="74086208" w14:textId="77777777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Study Abroad Student Learning Outcome</w:t>
            </w:r>
          </w:p>
          <w:p w14:paraId="00A5C638" w14:textId="77777777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F: Drive updates</w:t>
            </w:r>
          </w:p>
          <w:p w14:paraId="0FF15367" w14:textId="77777777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Meeting with Lori and Kevin 2/11 updates on Logo</w:t>
            </w:r>
          </w:p>
          <w:p w14:paraId="0CBF0DC1" w14:textId="6694BBC3" w:rsidR="00351EB7" w:rsidRDefault="00351EB7" w:rsidP="007C5850">
            <w:pPr>
              <w:pStyle w:val="ListParagraph"/>
              <w:numPr>
                <w:ilvl w:val="0"/>
                <w:numId w:val="6"/>
              </w:numPr>
            </w:pPr>
            <w:r>
              <w:t>Requested a new ASG</w:t>
            </w:r>
          </w:p>
        </w:tc>
        <w:tc>
          <w:tcPr>
            <w:tcW w:w="468" w:type="pct"/>
          </w:tcPr>
          <w:p w14:paraId="62ED321F" w14:textId="77777777" w:rsidR="007C5850" w:rsidRPr="003F7E67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986345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40A8B4F1" w14:textId="77777777" w:rsidR="007C5850" w:rsidRPr="003F7E67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058440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233247B0" w14:textId="77777777" w:rsidR="007C5850" w:rsidRPr="003F7E67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8120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187F5200" w14:textId="5AF4DF03" w:rsidR="007C5850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491667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5850" w14:paraId="769F5998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28DE0E99" w14:textId="0589A8A7" w:rsidR="007C5850" w:rsidRDefault="007C5850" w:rsidP="007C5850">
            <w:r>
              <w:lastRenderedPageBreak/>
              <w:t>Reminders</w:t>
            </w:r>
          </w:p>
        </w:tc>
        <w:tc>
          <w:tcPr>
            <w:tcW w:w="796" w:type="pct"/>
            <w:vAlign w:val="center"/>
          </w:tcPr>
          <w:p w14:paraId="69E2BDE0" w14:textId="0C200A6B" w:rsidR="007C5850" w:rsidRDefault="007C5850" w:rsidP="007C5850">
            <w:r>
              <w:t>Kerrie</w:t>
            </w:r>
          </w:p>
        </w:tc>
        <w:tc>
          <w:tcPr>
            <w:tcW w:w="427" w:type="pct"/>
            <w:vAlign w:val="center"/>
          </w:tcPr>
          <w:p w14:paraId="3A9B205A" w14:textId="3B177A46" w:rsidR="007C5850" w:rsidRDefault="007C5850" w:rsidP="007C5850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297166FE" w14:textId="67701C26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Kerrie &amp; Stefanie out on 2/27/2026 (CCID)</w:t>
            </w:r>
          </w:p>
          <w:p w14:paraId="6C34FEB3" w14:textId="0AB2FCBE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Kerrie out 3/13/2026 (personal)</w:t>
            </w:r>
          </w:p>
        </w:tc>
        <w:tc>
          <w:tcPr>
            <w:tcW w:w="468" w:type="pct"/>
          </w:tcPr>
          <w:p w14:paraId="481C0958" w14:textId="77777777" w:rsidR="007C5850" w:rsidRDefault="007C5850" w:rsidP="007C5850">
            <w:pPr>
              <w:rPr>
                <w:sz w:val="18"/>
                <w:szCs w:val="18"/>
              </w:rPr>
            </w:pPr>
          </w:p>
        </w:tc>
      </w:tr>
      <w:tr w:rsidR="007C5850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7C5850" w:rsidRPr="00E53573" w:rsidRDefault="007C5850" w:rsidP="007C5850">
            <w:r w:rsidRPr="00E53573"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7C5850" w:rsidRDefault="007C5850" w:rsidP="007C5850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77F56C76" w:rsidR="007C5850" w:rsidRDefault="007C5850" w:rsidP="007C5850">
            <w:pPr>
              <w:jc w:val="center"/>
            </w:pPr>
            <w:r>
              <w:t>10 min</w:t>
            </w:r>
          </w:p>
        </w:tc>
        <w:tc>
          <w:tcPr>
            <w:tcW w:w="2084" w:type="pct"/>
            <w:gridSpan w:val="2"/>
            <w:vAlign w:val="center"/>
          </w:tcPr>
          <w:p w14:paraId="5CC29FB0" w14:textId="42F998A1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The Baltics 2026 – Lars, David, Amy</w:t>
            </w:r>
          </w:p>
          <w:p w14:paraId="132FE46E" w14:textId="6BFD3666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Ireland 2026 – Keely, Jessica, and Kerrie</w:t>
            </w:r>
          </w:p>
          <w:p w14:paraId="52950FC9" w14:textId="6EB41434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Canada/Mexico – Ernesto – GOT PAPERWORK</w:t>
            </w:r>
          </w:p>
          <w:p w14:paraId="297D02C0" w14:textId="0B66A7F9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Ireland 2027 – Kerrie Hughes &amp; Music &amp; Theater</w:t>
            </w:r>
          </w:p>
          <w:p w14:paraId="2F5B0730" w14:textId="490E1AA7" w:rsidR="007C5850" w:rsidRDefault="007C5850" w:rsidP="007C5850">
            <w:pPr>
              <w:pStyle w:val="ListParagraph"/>
              <w:numPr>
                <w:ilvl w:val="0"/>
                <w:numId w:val="6"/>
              </w:numPr>
            </w:pPr>
            <w:r>
              <w:t>Iceland 2028 possibility – AK Kotash &amp; Kerrie Hughes??</w:t>
            </w:r>
          </w:p>
        </w:tc>
        <w:tc>
          <w:tcPr>
            <w:tcW w:w="468" w:type="pct"/>
          </w:tcPr>
          <w:p w14:paraId="522F7665" w14:textId="77777777" w:rsidR="007C5850" w:rsidRPr="003F7E67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7C5850" w:rsidRPr="003F7E67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7C5850" w:rsidRPr="003F7E67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7C5850" w:rsidRDefault="007C5850" w:rsidP="007C585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5850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7C5850" w:rsidRPr="00EF12F0" w:rsidRDefault="007C5850" w:rsidP="007C585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7C5850" w:rsidRDefault="007C5850" w:rsidP="007C585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7C5850" w:rsidRDefault="007C5850" w:rsidP="007C585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7C5850" w:rsidRDefault="007C5850" w:rsidP="007C585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7C5850" w14:paraId="16C14E24" w14:textId="77777777" w:rsidTr="00255B1B">
        <w:trPr>
          <w:trHeight w:val="334"/>
        </w:trPr>
        <w:tc>
          <w:tcPr>
            <w:tcW w:w="1225" w:type="pct"/>
          </w:tcPr>
          <w:p w14:paraId="75B34684" w14:textId="7DCA2E13" w:rsidR="007C5850" w:rsidRDefault="007C5850" w:rsidP="007C5850">
            <w:pPr>
              <w:jc w:val="center"/>
            </w:pPr>
            <w:r>
              <w:t xml:space="preserve">2/27/2026, 3/13/2026, </w:t>
            </w: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7C5850" w:rsidRDefault="007C5850" w:rsidP="007C5850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77777777" w:rsidR="007C5850" w:rsidRDefault="007C5850" w:rsidP="007C5850">
            <w:pPr>
              <w:jc w:val="center"/>
            </w:pPr>
            <w:r>
              <w:t>1:30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7C5850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7C5850" w:rsidRDefault="007C5850" w:rsidP="007C5850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7C5850" w:rsidRDefault="007C5850" w:rsidP="007C5850">
                  <w:pPr>
                    <w:spacing w:line="300" w:lineRule="atLeast"/>
                  </w:pPr>
                  <w:hyperlink r:id="rId8" w:history="1">
                    <w:r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7C5850" w:rsidRDefault="007C5850" w:rsidP="007C5850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7B1BF" w14:textId="77777777" w:rsidR="0032039D" w:rsidRDefault="0032039D" w:rsidP="00B3679E">
      <w:r>
        <w:separator/>
      </w:r>
    </w:p>
  </w:endnote>
  <w:endnote w:type="continuationSeparator" w:id="0">
    <w:p w14:paraId="132B3EDC" w14:textId="77777777" w:rsidR="0032039D" w:rsidRDefault="0032039D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9C8A5A" w14:textId="77777777" w:rsidR="0032039D" w:rsidRDefault="0032039D" w:rsidP="00B3679E">
      <w:r>
        <w:separator/>
      </w:r>
    </w:p>
  </w:footnote>
  <w:footnote w:type="continuationSeparator" w:id="0">
    <w:p w14:paraId="6554E506" w14:textId="77777777" w:rsidR="0032039D" w:rsidRDefault="0032039D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B9D4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6"/>
  </w:num>
  <w:num w:numId="10">
    <w:abstractNumId w:val="9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mwqAUA7SZKPiwAAAA="/>
  </w:docVars>
  <w:rsids>
    <w:rsidRoot w:val="008B4580"/>
    <w:rsid w:val="000059C3"/>
    <w:rsid w:val="00015666"/>
    <w:rsid w:val="0002612D"/>
    <w:rsid w:val="000268B1"/>
    <w:rsid w:val="000553AB"/>
    <w:rsid w:val="0007288F"/>
    <w:rsid w:val="000728B8"/>
    <w:rsid w:val="00094648"/>
    <w:rsid w:val="000A54E1"/>
    <w:rsid w:val="000B12A2"/>
    <w:rsid w:val="000D18D8"/>
    <w:rsid w:val="000D6F79"/>
    <w:rsid w:val="000D7015"/>
    <w:rsid w:val="000E07D5"/>
    <w:rsid w:val="000F5500"/>
    <w:rsid w:val="00115D1B"/>
    <w:rsid w:val="00120A5D"/>
    <w:rsid w:val="0012451F"/>
    <w:rsid w:val="0013129A"/>
    <w:rsid w:val="00132E9A"/>
    <w:rsid w:val="0013476F"/>
    <w:rsid w:val="00137A97"/>
    <w:rsid w:val="0015277C"/>
    <w:rsid w:val="001564F7"/>
    <w:rsid w:val="001634F3"/>
    <w:rsid w:val="00164C80"/>
    <w:rsid w:val="00166E18"/>
    <w:rsid w:val="0017046A"/>
    <w:rsid w:val="0017093F"/>
    <w:rsid w:val="0018793C"/>
    <w:rsid w:val="00187BF9"/>
    <w:rsid w:val="00193985"/>
    <w:rsid w:val="001A1F8D"/>
    <w:rsid w:val="001B1836"/>
    <w:rsid w:val="001B76E4"/>
    <w:rsid w:val="001C03DB"/>
    <w:rsid w:val="001C329C"/>
    <w:rsid w:val="001C519E"/>
    <w:rsid w:val="001C7DC6"/>
    <w:rsid w:val="001E1B44"/>
    <w:rsid w:val="001E6951"/>
    <w:rsid w:val="001F106A"/>
    <w:rsid w:val="001F7994"/>
    <w:rsid w:val="0020345B"/>
    <w:rsid w:val="00210EBC"/>
    <w:rsid w:val="002220B6"/>
    <w:rsid w:val="00223042"/>
    <w:rsid w:val="00233FD5"/>
    <w:rsid w:val="002345E2"/>
    <w:rsid w:val="002346C6"/>
    <w:rsid w:val="002372C3"/>
    <w:rsid w:val="0024211C"/>
    <w:rsid w:val="00255B1B"/>
    <w:rsid w:val="00290F9B"/>
    <w:rsid w:val="002A3420"/>
    <w:rsid w:val="002B4F82"/>
    <w:rsid w:val="002C5298"/>
    <w:rsid w:val="002D03F9"/>
    <w:rsid w:val="002D32F5"/>
    <w:rsid w:val="002E04B3"/>
    <w:rsid w:val="002E6690"/>
    <w:rsid w:val="00310D6A"/>
    <w:rsid w:val="003148D8"/>
    <w:rsid w:val="00316D63"/>
    <w:rsid w:val="0032039D"/>
    <w:rsid w:val="003208E4"/>
    <w:rsid w:val="00336538"/>
    <w:rsid w:val="00351EB7"/>
    <w:rsid w:val="00353D7C"/>
    <w:rsid w:val="00356A31"/>
    <w:rsid w:val="00366554"/>
    <w:rsid w:val="00373302"/>
    <w:rsid w:val="00376A35"/>
    <w:rsid w:val="00377D5C"/>
    <w:rsid w:val="003905AE"/>
    <w:rsid w:val="003942C4"/>
    <w:rsid w:val="003A4FE3"/>
    <w:rsid w:val="003B4961"/>
    <w:rsid w:val="003D22DF"/>
    <w:rsid w:val="003F7E67"/>
    <w:rsid w:val="00400896"/>
    <w:rsid w:val="004076BD"/>
    <w:rsid w:val="00421198"/>
    <w:rsid w:val="00430E63"/>
    <w:rsid w:val="00442D95"/>
    <w:rsid w:val="004557C7"/>
    <w:rsid w:val="00463536"/>
    <w:rsid w:val="0046654C"/>
    <w:rsid w:val="00473CA6"/>
    <w:rsid w:val="00482B72"/>
    <w:rsid w:val="004A3181"/>
    <w:rsid w:val="004B2DC3"/>
    <w:rsid w:val="004B7ECE"/>
    <w:rsid w:val="004D33A5"/>
    <w:rsid w:val="004E0016"/>
    <w:rsid w:val="004E6BF6"/>
    <w:rsid w:val="005064A7"/>
    <w:rsid w:val="005321E3"/>
    <w:rsid w:val="00537B92"/>
    <w:rsid w:val="00551B78"/>
    <w:rsid w:val="00563FD7"/>
    <w:rsid w:val="00566AAD"/>
    <w:rsid w:val="005671DA"/>
    <w:rsid w:val="0058603B"/>
    <w:rsid w:val="00586BD7"/>
    <w:rsid w:val="00592C37"/>
    <w:rsid w:val="00593BE4"/>
    <w:rsid w:val="005A00BB"/>
    <w:rsid w:val="005A4241"/>
    <w:rsid w:val="005A488F"/>
    <w:rsid w:val="005B34F6"/>
    <w:rsid w:val="005B5949"/>
    <w:rsid w:val="005D4B54"/>
    <w:rsid w:val="005E2C02"/>
    <w:rsid w:val="005E4AED"/>
    <w:rsid w:val="005F5C4F"/>
    <w:rsid w:val="006016A4"/>
    <w:rsid w:val="00606DF9"/>
    <w:rsid w:val="00610CC1"/>
    <w:rsid w:val="00614979"/>
    <w:rsid w:val="00624A09"/>
    <w:rsid w:val="006262A8"/>
    <w:rsid w:val="0063100F"/>
    <w:rsid w:val="00635E9C"/>
    <w:rsid w:val="00641253"/>
    <w:rsid w:val="00642455"/>
    <w:rsid w:val="006517A7"/>
    <w:rsid w:val="006538C7"/>
    <w:rsid w:val="006644D5"/>
    <w:rsid w:val="00667BBF"/>
    <w:rsid w:val="00692CF4"/>
    <w:rsid w:val="006A27B0"/>
    <w:rsid w:val="006A6D32"/>
    <w:rsid w:val="006B75DA"/>
    <w:rsid w:val="006D5998"/>
    <w:rsid w:val="006D7553"/>
    <w:rsid w:val="006E34F4"/>
    <w:rsid w:val="006E56EB"/>
    <w:rsid w:val="006F21EF"/>
    <w:rsid w:val="00703154"/>
    <w:rsid w:val="0070523B"/>
    <w:rsid w:val="00705AE8"/>
    <w:rsid w:val="00710813"/>
    <w:rsid w:val="007178A8"/>
    <w:rsid w:val="00741978"/>
    <w:rsid w:val="00746234"/>
    <w:rsid w:val="00746F16"/>
    <w:rsid w:val="007520EE"/>
    <w:rsid w:val="007676C9"/>
    <w:rsid w:val="007700E1"/>
    <w:rsid w:val="00780ED0"/>
    <w:rsid w:val="00792D61"/>
    <w:rsid w:val="007A19C1"/>
    <w:rsid w:val="007A3BC2"/>
    <w:rsid w:val="007B4D52"/>
    <w:rsid w:val="007C5850"/>
    <w:rsid w:val="007F10EB"/>
    <w:rsid w:val="007F6AF0"/>
    <w:rsid w:val="00835DF5"/>
    <w:rsid w:val="00843D7F"/>
    <w:rsid w:val="008471B6"/>
    <w:rsid w:val="00863FE9"/>
    <w:rsid w:val="008670A6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348AE"/>
    <w:rsid w:val="00934C83"/>
    <w:rsid w:val="00970306"/>
    <w:rsid w:val="00971AB9"/>
    <w:rsid w:val="00984741"/>
    <w:rsid w:val="009A678A"/>
    <w:rsid w:val="009A67EE"/>
    <w:rsid w:val="009C758C"/>
    <w:rsid w:val="009D0904"/>
    <w:rsid w:val="009D0D10"/>
    <w:rsid w:val="009E4F7C"/>
    <w:rsid w:val="009F1904"/>
    <w:rsid w:val="009F493F"/>
    <w:rsid w:val="009F72D9"/>
    <w:rsid w:val="00A03704"/>
    <w:rsid w:val="00A138AC"/>
    <w:rsid w:val="00A307D5"/>
    <w:rsid w:val="00A30E91"/>
    <w:rsid w:val="00A3360B"/>
    <w:rsid w:val="00A3563D"/>
    <w:rsid w:val="00A4477D"/>
    <w:rsid w:val="00A54C4F"/>
    <w:rsid w:val="00A56ABD"/>
    <w:rsid w:val="00A628A3"/>
    <w:rsid w:val="00A70747"/>
    <w:rsid w:val="00A7246B"/>
    <w:rsid w:val="00A755E6"/>
    <w:rsid w:val="00A93F84"/>
    <w:rsid w:val="00A97DF8"/>
    <w:rsid w:val="00AA39F3"/>
    <w:rsid w:val="00AB0AE0"/>
    <w:rsid w:val="00AD2FCF"/>
    <w:rsid w:val="00AE0E63"/>
    <w:rsid w:val="00AE376E"/>
    <w:rsid w:val="00AF0EA6"/>
    <w:rsid w:val="00AF57A9"/>
    <w:rsid w:val="00B31C24"/>
    <w:rsid w:val="00B3679E"/>
    <w:rsid w:val="00B46503"/>
    <w:rsid w:val="00B4661D"/>
    <w:rsid w:val="00B511CA"/>
    <w:rsid w:val="00B80F33"/>
    <w:rsid w:val="00B80FE2"/>
    <w:rsid w:val="00B82F0D"/>
    <w:rsid w:val="00B87DD3"/>
    <w:rsid w:val="00B921E3"/>
    <w:rsid w:val="00B93F6D"/>
    <w:rsid w:val="00B95B60"/>
    <w:rsid w:val="00BA3F47"/>
    <w:rsid w:val="00BB3EC6"/>
    <w:rsid w:val="00BC27D4"/>
    <w:rsid w:val="00BC53A4"/>
    <w:rsid w:val="00BD4D52"/>
    <w:rsid w:val="00BD5815"/>
    <w:rsid w:val="00BD58C0"/>
    <w:rsid w:val="00BE2D74"/>
    <w:rsid w:val="00BE46A4"/>
    <w:rsid w:val="00BF144F"/>
    <w:rsid w:val="00BF7033"/>
    <w:rsid w:val="00C035A3"/>
    <w:rsid w:val="00C13278"/>
    <w:rsid w:val="00C15638"/>
    <w:rsid w:val="00C2052C"/>
    <w:rsid w:val="00C36364"/>
    <w:rsid w:val="00C45602"/>
    <w:rsid w:val="00C46F2F"/>
    <w:rsid w:val="00C579D3"/>
    <w:rsid w:val="00C57F10"/>
    <w:rsid w:val="00C664C0"/>
    <w:rsid w:val="00C735CE"/>
    <w:rsid w:val="00C87CEC"/>
    <w:rsid w:val="00C90DA7"/>
    <w:rsid w:val="00CA44E6"/>
    <w:rsid w:val="00CB2591"/>
    <w:rsid w:val="00CB5F87"/>
    <w:rsid w:val="00CC0013"/>
    <w:rsid w:val="00CD031F"/>
    <w:rsid w:val="00CD4512"/>
    <w:rsid w:val="00CF224D"/>
    <w:rsid w:val="00CF3008"/>
    <w:rsid w:val="00CF6D34"/>
    <w:rsid w:val="00D019BF"/>
    <w:rsid w:val="00D161E7"/>
    <w:rsid w:val="00D22DCA"/>
    <w:rsid w:val="00D25A03"/>
    <w:rsid w:val="00D4476D"/>
    <w:rsid w:val="00D44BEF"/>
    <w:rsid w:val="00D53F15"/>
    <w:rsid w:val="00D564E7"/>
    <w:rsid w:val="00D63FA3"/>
    <w:rsid w:val="00D70873"/>
    <w:rsid w:val="00D83AE0"/>
    <w:rsid w:val="00D97BF7"/>
    <w:rsid w:val="00DA42D4"/>
    <w:rsid w:val="00DC1B76"/>
    <w:rsid w:val="00DD42A3"/>
    <w:rsid w:val="00DD686E"/>
    <w:rsid w:val="00DE11D5"/>
    <w:rsid w:val="00DF0E12"/>
    <w:rsid w:val="00DF25B8"/>
    <w:rsid w:val="00DF37E5"/>
    <w:rsid w:val="00E0085D"/>
    <w:rsid w:val="00E1276E"/>
    <w:rsid w:val="00E12FFF"/>
    <w:rsid w:val="00E1430B"/>
    <w:rsid w:val="00E14739"/>
    <w:rsid w:val="00E25CD0"/>
    <w:rsid w:val="00E2632D"/>
    <w:rsid w:val="00E3187D"/>
    <w:rsid w:val="00E336BB"/>
    <w:rsid w:val="00E34F36"/>
    <w:rsid w:val="00E409BD"/>
    <w:rsid w:val="00E45E83"/>
    <w:rsid w:val="00E528C3"/>
    <w:rsid w:val="00E53573"/>
    <w:rsid w:val="00E60F0F"/>
    <w:rsid w:val="00E650A6"/>
    <w:rsid w:val="00E7582E"/>
    <w:rsid w:val="00E75DCB"/>
    <w:rsid w:val="00E874A2"/>
    <w:rsid w:val="00EA03EA"/>
    <w:rsid w:val="00EA7D77"/>
    <w:rsid w:val="00EB7D91"/>
    <w:rsid w:val="00EC5EB8"/>
    <w:rsid w:val="00EC7EA3"/>
    <w:rsid w:val="00ED0B04"/>
    <w:rsid w:val="00ED6EA5"/>
    <w:rsid w:val="00EE5A7C"/>
    <w:rsid w:val="00EE66BD"/>
    <w:rsid w:val="00EF12F0"/>
    <w:rsid w:val="00F034E1"/>
    <w:rsid w:val="00F14997"/>
    <w:rsid w:val="00F1627C"/>
    <w:rsid w:val="00F2147D"/>
    <w:rsid w:val="00F230EF"/>
    <w:rsid w:val="00F26DF8"/>
    <w:rsid w:val="00F37A9A"/>
    <w:rsid w:val="00F438D1"/>
    <w:rsid w:val="00F57716"/>
    <w:rsid w:val="00F57FE8"/>
    <w:rsid w:val="00F7053F"/>
    <w:rsid w:val="00F77EF8"/>
    <w:rsid w:val="00F848D1"/>
    <w:rsid w:val="00F94871"/>
    <w:rsid w:val="00FA7235"/>
    <w:rsid w:val="00FC34F6"/>
    <w:rsid w:val="00FC379C"/>
    <w:rsid w:val="00FC68B4"/>
    <w:rsid w:val="00FE3A6E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F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  <w:style w:type="paragraph" w:styleId="Title">
    <w:name w:val="Title"/>
    <w:basedOn w:val="Normal"/>
    <w:link w:val="TitleChar"/>
    <w:uiPriority w:val="1"/>
    <w:qFormat/>
    <w:rsid w:val="002C5298"/>
    <w:pPr>
      <w:widowControl w:val="0"/>
      <w:autoSpaceDE w:val="0"/>
      <w:autoSpaceDN w:val="0"/>
      <w:ind w:left="1201"/>
    </w:pPr>
    <w:rPr>
      <w:rFonts w:ascii="Palatino Linotype" w:eastAsia="Palatino Linotype" w:hAnsi="Palatino Linotype" w:cs="Palatino Linotype"/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2C5298"/>
    <w:rPr>
      <w:rFonts w:ascii="Palatino Linotype" w:eastAsia="Palatino Linotype" w:hAnsi="Palatino Linotype" w:cs="Palatino Linotype"/>
      <w:b/>
      <w:bCs/>
      <w:sz w:val="44"/>
      <w:szCs w:val="44"/>
    </w:rPr>
  </w:style>
  <w:style w:type="paragraph" w:styleId="NoSpacing">
    <w:name w:val="No Spacing"/>
    <w:uiPriority w:val="1"/>
    <w:qFormat/>
    <w:rsid w:val="002C52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6AA19B-3977-4989-8234-18524AC61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21</cp:revision>
  <cp:lastPrinted>2025-04-11T18:03:00Z</cp:lastPrinted>
  <dcterms:created xsi:type="dcterms:W3CDTF">2026-01-22T04:15:00Z</dcterms:created>
  <dcterms:modified xsi:type="dcterms:W3CDTF">2026-02-12T21:04:00Z</dcterms:modified>
</cp:coreProperties>
</file>